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D9AB1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12E5C8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783A91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2D8422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3711A7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7CF1BAE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CEE629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D89066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56EBF6" w14:textId="4F609247" w:rsidR="0040282F" w:rsidRPr="008C796B" w:rsidRDefault="00F473A9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C796B">
        <w:rPr>
          <w:rFonts w:ascii="Times New Roman" w:hAnsi="Times New Roman" w:cs="Times New Roman"/>
          <w:sz w:val="24"/>
          <w:szCs w:val="24"/>
        </w:rPr>
        <w:t xml:space="preserve">Consequence </w:t>
      </w:r>
      <w:r w:rsidR="008C796B" w:rsidRPr="008C796B">
        <w:rPr>
          <w:rFonts w:ascii="Times New Roman" w:hAnsi="Times New Roman" w:cs="Times New Roman"/>
          <w:sz w:val="24"/>
          <w:szCs w:val="24"/>
        </w:rPr>
        <w:t>Analysis</w:t>
      </w:r>
    </w:p>
    <w:p w14:paraId="26FC5DDC" w14:textId="3AA975E6" w:rsidR="008C796B" w:rsidRP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26DEB6" w14:textId="6D9F9F2A" w:rsidR="008C796B" w:rsidRDefault="00C53AD4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vid Boardman</w:t>
      </w:r>
    </w:p>
    <w:p w14:paraId="1FA9FCEE" w14:textId="2F0FC320" w:rsidR="00C53AD4" w:rsidRDefault="00C53AD4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/5/2021</w:t>
      </w:r>
    </w:p>
    <w:p w14:paraId="0ABD6384" w14:textId="114FAC40" w:rsidR="00C53AD4" w:rsidRPr="008C796B" w:rsidRDefault="00C53AD4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J 682</w:t>
      </w:r>
    </w:p>
    <w:p w14:paraId="14060A48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7565DF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6A598B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3C4D78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8B9D9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ED10BF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BDE263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116FF6" w14:textId="77777777" w:rsid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A08F76" w14:textId="74011F09" w:rsidR="008C796B" w:rsidRPr="008C796B" w:rsidRDefault="008C796B" w:rsidP="008C79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C796B">
        <w:rPr>
          <w:rFonts w:ascii="Times New Roman" w:hAnsi="Times New Roman" w:cs="Times New Roman"/>
          <w:sz w:val="24"/>
          <w:szCs w:val="24"/>
        </w:rPr>
        <w:t>Consequence Analysis</w:t>
      </w:r>
    </w:p>
    <w:p w14:paraId="69B9AC1F" w14:textId="2668C7F8" w:rsidR="00F473A9" w:rsidRPr="008C796B" w:rsidRDefault="00B07206" w:rsidP="008C796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796B">
        <w:rPr>
          <w:rFonts w:ascii="Times New Roman" w:hAnsi="Times New Roman" w:cs="Times New Roman"/>
          <w:b/>
          <w:bCs/>
          <w:sz w:val="24"/>
          <w:szCs w:val="24"/>
        </w:rPr>
        <w:t xml:space="preserve">Human </w:t>
      </w:r>
      <w:r w:rsidR="008C796B" w:rsidRPr="008C796B">
        <w:rPr>
          <w:rFonts w:ascii="Times New Roman" w:hAnsi="Times New Roman" w:cs="Times New Roman"/>
          <w:b/>
          <w:bCs/>
          <w:sz w:val="24"/>
          <w:szCs w:val="24"/>
        </w:rPr>
        <w:t>Impact</w:t>
      </w:r>
    </w:p>
    <w:p w14:paraId="4E525B23" w14:textId="6DCE909D" w:rsidR="00B07206" w:rsidRPr="008C796B" w:rsidRDefault="008545A4" w:rsidP="008C796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C796B">
        <w:rPr>
          <w:rFonts w:ascii="Times New Roman" w:hAnsi="Times New Roman" w:cs="Times New Roman"/>
          <w:sz w:val="24"/>
          <w:szCs w:val="24"/>
        </w:rPr>
        <w:lastRenderedPageBreak/>
        <w:t xml:space="preserve">An evaluation by </w:t>
      </w:r>
      <w:r w:rsidR="00DF0556" w:rsidRPr="008C79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Occupational Safety and Health Administration </w:t>
      </w:r>
      <w:r w:rsidRPr="008C796B">
        <w:rPr>
          <w:rFonts w:ascii="Times New Roman" w:hAnsi="Times New Roman" w:cs="Times New Roman"/>
          <w:sz w:val="24"/>
          <w:szCs w:val="24"/>
        </w:rPr>
        <w:t xml:space="preserve">OSHA cited that there have been </w:t>
      </w:r>
      <w:r w:rsidR="00CB39F7" w:rsidRPr="008C796B">
        <w:rPr>
          <w:rFonts w:ascii="Times New Roman" w:hAnsi="Times New Roman" w:cs="Times New Roman"/>
          <w:sz w:val="24"/>
          <w:szCs w:val="24"/>
        </w:rPr>
        <w:t>three</w:t>
      </w:r>
      <w:r w:rsidRPr="008C796B">
        <w:rPr>
          <w:rFonts w:ascii="Times New Roman" w:hAnsi="Times New Roman" w:cs="Times New Roman"/>
          <w:sz w:val="24"/>
          <w:szCs w:val="24"/>
        </w:rPr>
        <w:t xml:space="preserve"> death claims in </w:t>
      </w:r>
      <w:r w:rsidR="006E1A48" w:rsidRPr="008C796B">
        <w:rPr>
          <w:rFonts w:ascii="Times New Roman" w:hAnsi="Times New Roman" w:cs="Times New Roman"/>
          <w:sz w:val="24"/>
          <w:szCs w:val="24"/>
        </w:rPr>
        <w:t xml:space="preserve">Newport </w:t>
      </w:r>
      <w:r w:rsidR="004765BA" w:rsidRPr="008C796B">
        <w:rPr>
          <w:rFonts w:ascii="Times New Roman" w:hAnsi="Times New Roman" w:cs="Times New Roman"/>
          <w:sz w:val="24"/>
          <w:szCs w:val="24"/>
        </w:rPr>
        <w:t>news shipbuilding.</w:t>
      </w:r>
      <w:r w:rsidR="00F22B65" w:rsidRPr="008C796B">
        <w:rPr>
          <w:rFonts w:ascii="Times New Roman" w:hAnsi="Times New Roman" w:cs="Times New Roman"/>
          <w:sz w:val="24"/>
          <w:szCs w:val="24"/>
        </w:rPr>
        <w:t xml:space="preserve"> The incident </w:t>
      </w:r>
      <w:r w:rsidR="00CE396B" w:rsidRPr="008C796B">
        <w:rPr>
          <w:rFonts w:ascii="Times New Roman" w:hAnsi="Times New Roman" w:cs="Times New Roman"/>
          <w:sz w:val="24"/>
          <w:szCs w:val="24"/>
        </w:rPr>
        <w:t>occurred on July 12.</w:t>
      </w:r>
      <w:r w:rsidR="00D052B4" w:rsidRPr="008C796B">
        <w:rPr>
          <w:rFonts w:ascii="Times New Roman" w:hAnsi="Times New Roman" w:cs="Times New Roman"/>
          <w:sz w:val="24"/>
          <w:szCs w:val="24"/>
        </w:rPr>
        <w:t xml:space="preserve"> The main cause of the accident was </w:t>
      </w:r>
      <w:r w:rsidR="00CB39F7" w:rsidRPr="008C796B">
        <w:rPr>
          <w:rFonts w:ascii="Times New Roman" w:hAnsi="Times New Roman" w:cs="Times New Roman"/>
          <w:sz w:val="24"/>
          <w:szCs w:val="24"/>
        </w:rPr>
        <w:t xml:space="preserve">the </w:t>
      </w:r>
      <w:r w:rsidR="00D052B4" w:rsidRPr="008C796B">
        <w:rPr>
          <w:rFonts w:ascii="Times New Roman" w:hAnsi="Times New Roman" w:cs="Times New Roman"/>
          <w:sz w:val="24"/>
          <w:szCs w:val="24"/>
        </w:rPr>
        <w:t>lack of adequate training</w:t>
      </w:r>
      <w:r w:rsidR="00AA122F" w:rsidRPr="008C796B">
        <w:rPr>
          <w:rFonts w:ascii="Times New Roman" w:hAnsi="Times New Roman" w:cs="Times New Roman"/>
          <w:sz w:val="24"/>
          <w:szCs w:val="24"/>
        </w:rPr>
        <w:t xml:space="preserve"> for employees </w:t>
      </w:r>
      <w:r w:rsidR="00AA122F" w:rsidRPr="008C796B">
        <w:rPr>
          <w:rFonts w:ascii="Times New Roman" w:hAnsi="Times New Roman" w:cs="Times New Roman"/>
          <w:color w:val="000000"/>
          <w:sz w:val="24"/>
          <w:szCs w:val="24"/>
        </w:rPr>
        <w:t>who work in confined spaces</w:t>
      </w:r>
      <w:r w:rsidR="005E26F8" w:rsidRPr="008C796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43197B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There is also </w:t>
      </w:r>
      <w:r w:rsidR="00CB39F7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43197B" w:rsidRPr="008C796B">
        <w:rPr>
          <w:rFonts w:ascii="Times New Roman" w:hAnsi="Times New Roman" w:cs="Times New Roman"/>
          <w:color w:val="000000"/>
          <w:sz w:val="24"/>
          <w:szCs w:val="24"/>
        </w:rPr>
        <w:t>claim that the confined spaces contain dangerous gases.</w:t>
      </w:r>
      <w:r w:rsidR="00C6114D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The three killed in the event are Roosevelt </w:t>
      </w:r>
      <w:proofErr w:type="spellStart"/>
      <w:r w:rsidR="00C6114D" w:rsidRPr="008C796B">
        <w:rPr>
          <w:rFonts w:ascii="Times New Roman" w:hAnsi="Times New Roman" w:cs="Times New Roman"/>
          <w:color w:val="000000"/>
          <w:sz w:val="24"/>
          <w:szCs w:val="24"/>
        </w:rPr>
        <w:t>Eure</w:t>
      </w:r>
      <w:proofErr w:type="spellEnd"/>
      <w:r w:rsidR="00C6114D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Jr., 42, and James Morris Jr., 40, and Richard Thompson</w:t>
      </w:r>
      <w:r w:rsidR="00CB39F7" w:rsidRPr="008C796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B70B3B" w:rsidRPr="008C796B">
        <w:rPr>
          <w:rFonts w:ascii="Times New Roman" w:hAnsi="Times New Roman" w:cs="Times New Roman"/>
          <w:sz w:val="24"/>
          <w:szCs w:val="24"/>
        </w:rPr>
        <w:t xml:space="preserve"> who </w:t>
      </w:r>
      <w:r w:rsidR="00B70B3B" w:rsidRPr="008C796B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CB39F7" w:rsidRPr="008C796B">
        <w:rPr>
          <w:rFonts w:ascii="Times New Roman" w:hAnsi="Times New Roman" w:cs="Times New Roman"/>
          <w:color w:val="000000"/>
          <w:sz w:val="24"/>
          <w:szCs w:val="24"/>
        </w:rPr>
        <w:t>as</w:t>
      </w:r>
      <w:r w:rsidR="00B70B3B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working in Truman's forward pump room.</w:t>
      </w:r>
      <w:r w:rsidR="00CD75B7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C3A7B" w:rsidRPr="008C796B">
        <w:rPr>
          <w:rFonts w:ascii="Times New Roman" w:hAnsi="Times New Roman" w:cs="Times New Roman"/>
          <w:color w:val="000000"/>
          <w:sz w:val="24"/>
          <w:szCs w:val="24"/>
        </w:rPr>
        <w:t>There is also the likelihood of more human impact due to lack of training and the conflicting view between</w:t>
      </w:r>
      <w:r w:rsidR="00F1572D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OSHA and shipyard spokeswoman Jerri Fuller </w:t>
      </w:r>
      <w:proofErr w:type="spellStart"/>
      <w:r w:rsidR="00F1572D" w:rsidRPr="008C796B">
        <w:rPr>
          <w:rFonts w:ascii="Times New Roman" w:hAnsi="Times New Roman" w:cs="Times New Roman"/>
          <w:color w:val="000000"/>
          <w:sz w:val="24"/>
          <w:szCs w:val="24"/>
        </w:rPr>
        <w:t>Dickseski</w:t>
      </w:r>
      <w:proofErr w:type="spellEnd"/>
      <w:r w:rsidR="00F1572D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who stated that </w:t>
      </w:r>
      <w:r w:rsidR="002D60A0" w:rsidRPr="008C796B">
        <w:rPr>
          <w:rFonts w:ascii="Times New Roman" w:hAnsi="Times New Roman" w:cs="Times New Roman"/>
          <w:color w:val="000000"/>
          <w:sz w:val="24"/>
          <w:szCs w:val="24"/>
        </w:rPr>
        <w:t>the shipyard is very committed to providing good training to its employees.</w:t>
      </w:r>
      <w:r w:rsidR="00062E7D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B39F7" w:rsidRPr="008C796B">
        <w:rPr>
          <w:rFonts w:ascii="Times New Roman" w:hAnsi="Times New Roman" w:cs="Times New Roman"/>
          <w:color w:val="000000"/>
          <w:sz w:val="24"/>
          <w:szCs w:val="24"/>
        </w:rPr>
        <w:t>Several activities</w:t>
      </w:r>
      <w:r w:rsidR="00062E7D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can lead to </w:t>
      </w:r>
      <w:r w:rsidR="00CB39F7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062E7D" w:rsidRPr="008C796B">
        <w:rPr>
          <w:rFonts w:ascii="Times New Roman" w:hAnsi="Times New Roman" w:cs="Times New Roman"/>
          <w:color w:val="000000"/>
          <w:sz w:val="24"/>
          <w:szCs w:val="24"/>
        </w:rPr>
        <w:t>release of hazardous material.</w:t>
      </w:r>
      <w:r w:rsidR="00CB7A84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An example is the welding process which</w:t>
      </w:r>
      <w:r w:rsidR="00FE7CC4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involves heating and manipulating metal.</w:t>
      </w:r>
      <w:r w:rsidR="007B650C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The hazard</w:t>
      </w:r>
      <w:r w:rsidR="00CB39F7" w:rsidRPr="008C796B">
        <w:rPr>
          <w:rFonts w:ascii="Times New Roman" w:hAnsi="Times New Roman" w:cs="Times New Roman"/>
          <w:color w:val="000000"/>
          <w:sz w:val="24"/>
          <w:szCs w:val="24"/>
        </w:rPr>
        <w:t>ous</w:t>
      </w:r>
      <w:r w:rsidR="007B650C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material</w:t>
      </w:r>
      <w:r w:rsidR="00433C7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7B650C" w:rsidRPr="008C796B">
        <w:rPr>
          <w:rFonts w:ascii="Times New Roman" w:hAnsi="Times New Roman" w:cs="Times New Roman"/>
          <w:color w:val="000000"/>
          <w:sz w:val="24"/>
          <w:szCs w:val="24"/>
        </w:rPr>
        <w:t xml:space="preserve"> released in this process include </w:t>
      </w:r>
      <w:r w:rsidR="00A82023" w:rsidRPr="008C796B">
        <w:rPr>
          <w:rFonts w:ascii="Times New Roman" w:hAnsi="Times New Roman" w:cs="Times New Roman"/>
          <w:sz w:val="24"/>
          <w:szCs w:val="24"/>
        </w:rPr>
        <w:t>manganese, cadmium,</w:t>
      </w:r>
      <w:r w:rsidR="00C35A5D" w:rsidRPr="008C796B">
        <w:rPr>
          <w:rFonts w:ascii="Times New Roman" w:hAnsi="Times New Roman" w:cs="Times New Roman"/>
          <w:sz w:val="24"/>
          <w:szCs w:val="24"/>
        </w:rPr>
        <w:t xml:space="preserve"> chromium, zinc oxides, iron oxides, cadmium, nitrogen dioxide, and </w:t>
      </w:r>
      <w:r w:rsidR="00872076" w:rsidRPr="008C796B">
        <w:rPr>
          <w:rFonts w:ascii="Times New Roman" w:hAnsi="Times New Roman" w:cs="Times New Roman"/>
          <w:sz w:val="24"/>
          <w:szCs w:val="24"/>
        </w:rPr>
        <w:t xml:space="preserve">oxides of </w:t>
      </w:r>
      <w:r w:rsidR="00C35A5D" w:rsidRPr="008C796B">
        <w:rPr>
          <w:rFonts w:ascii="Times New Roman" w:hAnsi="Times New Roman" w:cs="Times New Roman"/>
          <w:sz w:val="24"/>
          <w:szCs w:val="24"/>
        </w:rPr>
        <w:t>nitrogen</w:t>
      </w:r>
      <w:r w:rsidR="008E129A" w:rsidRPr="008C796B">
        <w:rPr>
          <w:rFonts w:ascii="Times New Roman" w:hAnsi="Times New Roman" w:cs="Times New Roman"/>
          <w:sz w:val="24"/>
          <w:szCs w:val="24"/>
        </w:rPr>
        <w:t xml:space="preserve"> (</w:t>
      </w:r>
      <w:r w:rsidR="008E129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talie, et al., 2015)</w:t>
      </w:r>
      <w:r w:rsidR="00C35A5D" w:rsidRPr="008C796B">
        <w:rPr>
          <w:rFonts w:ascii="Times New Roman" w:hAnsi="Times New Roman" w:cs="Times New Roman"/>
          <w:sz w:val="24"/>
          <w:szCs w:val="24"/>
        </w:rPr>
        <w:t>.</w:t>
      </w:r>
      <w:r w:rsidR="00CC713D" w:rsidRPr="008C796B">
        <w:rPr>
          <w:rFonts w:ascii="Times New Roman" w:hAnsi="Times New Roman" w:cs="Times New Roman"/>
          <w:sz w:val="24"/>
          <w:szCs w:val="24"/>
        </w:rPr>
        <w:t xml:space="preserve"> Other activities include </w:t>
      </w:r>
      <w:r w:rsidR="001F0142" w:rsidRPr="008C796B">
        <w:rPr>
          <w:rFonts w:ascii="Times New Roman" w:hAnsi="Times New Roman" w:cs="Times New Roman"/>
          <w:sz w:val="24"/>
          <w:szCs w:val="24"/>
        </w:rPr>
        <w:t>painting activity which leads to hazardous air pollution</w:t>
      </w:r>
      <w:r w:rsidR="00CB39F7" w:rsidRPr="008C796B">
        <w:rPr>
          <w:rFonts w:ascii="Times New Roman" w:hAnsi="Times New Roman" w:cs="Times New Roman"/>
          <w:sz w:val="24"/>
          <w:szCs w:val="24"/>
        </w:rPr>
        <w:t>,</w:t>
      </w:r>
      <w:r w:rsidR="0035249A" w:rsidRPr="008C796B">
        <w:rPr>
          <w:rFonts w:ascii="Times New Roman" w:hAnsi="Times New Roman" w:cs="Times New Roman"/>
          <w:sz w:val="24"/>
          <w:szCs w:val="24"/>
        </w:rPr>
        <w:t xml:space="preserve"> and the cleaning activity leads to hazardous wastes in the form of solvents, thinners, and acids.</w:t>
      </w:r>
      <w:r w:rsidR="00CB39F7" w:rsidRPr="008C796B">
        <w:rPr>
          <w:rFonts w:ascii="Times New Roman" w:hAnsi="Times New Roman" w:cs="Times New Roman"/>
          <w:sz w:val="24"/>
          <w:szCs w:val="24"/>
        </w:rPr>
        <w:t xml:space="preserve"> O</w:t>
      </w:r>
      <w:r w:rsidR="00DB6E80" w:rsidRPr="008C796B">
        <w:rPr>
          <w:rFonts w:ascii="Times New Roman" w:hAnsi="Times New Roman" w:cs="Times New Roman"/>
          <w:sz w:val="24"/>
          <w:szCs w:val="24"/>
        </w:rPr>
        <w:t>ne of the human impact</w:t>
      </w:r>
      <w:r w:rsidR="00CB39F7" w:rsidRPr="008C796B">
        <w:rPr>
          <w:rFonts w:ascii="Times New Roman" w:hAnsi="Times New Roman" w:cs="Times New Roman"/>
          <w:sz w:val="24"/>
          <w:szCs w:val="24"/>
        </w:rPr>
        <w:t>s</w:t>
      </w:r>
      <w:r w:rsidR="00DB6E80" w:rsidRPr="008C796B">
        <w:rPr>
          <w:rFonts w:ascii="Times New Roman" w:hAnsi="Times New Roman" w:cs="Times New Roman"/>
          <w:sz w:val="24"/>
          <w:szCs w:val="24"/>
        </w:rPr>
        <w:t xml:space="preserve"> arising from this is neurological conditions.</w:t>
      </w:r>
      <w:r w:rsidR="007F46FD" w:rsidRPr="008C796B">
        <w:rPr>
          <w:rFonts w:ascii="Times New Roman" w:hAnsi="Times New Roman" w:cs="Times New Roman"/>
          <w:sz w:val="24"/>
          <w:szCs w:val="24"/>
        </w:rPr>
        <w:t xml:space="preserve"> The mitigation of th</w:t>
      </w:r>
      <w:r w:rsidR="00CB39F7" w:rsidRPr="008C796B">
        <w:rPr>
          <w:rFonts w:ascii="Times New Roman" w:hAnsi="Times New Roman" w:cs="Times New Roman"/>
          <w:sz w:val="24"/>
          <w:szCs w:val="24"/>
        </w:rPr>
        <w:t>ese</w:t>
      </w:r>
      <w:r w:rsidR="007F46FD" w:rsidRPr="008C796B">
        <w:rPr>
          <w:rFonts w:ascii="Times New Roman" w:hAnsi="Times New Roman" w:cs="Times New Roman"/>
          <w:sz w:val="24"/>
          <w:szCs w:val="24"/>
        </w:rPr>
        <w:t xml:space="preserve"> effects is attributed to The Chemical Waste Treatment Plant and Oily Waste Treatment Facilities at Newport News Shipbuilding.</w:t>
      </w:r>
    </w:p>
    <w:p w14:paraId="27F17AD9" w14:textId="4ADCA333" w:rsidR="009B0590" w:rsidRPr="008C796B" w:rsidRDefault="0011274A" w:rsidP="008C796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796B">
        <w:rPr>
          <w:rFonts w:ascii="Times New Roman" w:hAnsi="Times New Roman" w:cs="Times New Roman"/>
          <w:b/>
          <w:bCs/>
          <w:sz w:val="24"/>
          <w:szCs w:val="24"/>
        </w:rPr>
        <w:t>Economic</w:t>
      </w:r>
      <w:r w:rsidR="009B0590" w:rsidRPr="008C796B">
        <w:rPr>
          <w:rFonts w:ascii="Times New Roman" w:hAnsi="Times New Roman" w:cs="Times New Roman"/>
          <w:b/>
          <w:bCs/>
          <w:sz w:val="24"/>
          <w:szCs w:val="24"/>
        </w:rPr>
        <w:t xml:space="preserve"> impact</w:t>
      </w:r>
    </w:p>
    <w:p w14:paraId="7D6E405F" w14:textId="44DEA526" w:rsidR="009B0590" w:rsidRPr="008C796B" w:rsidRDefault="00A132B1" w:rsidP="008C796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C796B">
        <w:rPr>
          <w:rFonts w:ascii="Times New Roman" w:hAnsi="Times New Roman" w:cs="Times New Roman"/>
          <w:sz w:val="24"/>
          <w:szCs w:val="24"/>
        </w:rPr>
        <w:t>The key threat</w:t>
      </w:r>
      <w:r w:rsidR="00F348DE" w:rsidRPr="008C796B">
        <w:rPr>
          <w:rFonts w:ascii="Times New Roman" w:hAnsi="Times New Roman" w:cs="Times New Roman"/>
          <w:sz w:val="24"/>
          <w:szCs w:val="24"/>
        </w:rPr>
        <w:t>s are crime rate, cyber security and environmental factors.</w:t>
      </w:r>
      <w:r w:rsidR="00BF3B2E" w:rsidRPr="008C796B">
        <w:rPr>
          <w:rFonts w:ascii="Times New Roman" w:hAnsi="Times New Roman" w:cs="Times New Roman"/>
          <w:sz w:val="24"/>
          <w:szCs w:val="24"/>
        </w:rPr>
        <w:t xml:space="preserve"> The crime rate </w:t>
      </w:r>
      <w:r w:rsidR="006040FA" w:rsidRPr="008C796B">
        <w:rPr>
          <w:rFonts w:ascii="Times New Roman" w:hAnsi="Times New Roman" w:cs="Times New Roman"/>
          <w:sz w:val="24"/>
          <w:szCs w:val="24"/>
        </w:rPr>
        <w:t>around the plant is relatively high.</w:t>
      </w:r>
      <w:r w:rsidR="00F80A3C" w:rsidRPr="008C796B">
        <w:rPr>
          <w:rFonts w:ascii="Times New Roman" w:hAnsi="Times New Roman" w:cs="Times New Roman"/>
          <w:sz w:val="24"/>
          <w:szCs w:val="24"/>
        </w:rPr>
        <w:t xml:space="preserve"> </w:t>
      </w:r>
      <w:r w:rsidR="00CB39F7" w:rsidRPr="008C796B">
        <w:rPr>
          <w:rFonts w:ascii="Times New Roman" w:hAnsi="Times New Roman" w:cs="Times New Roman"/>
          <w:sz w:val="24"/>
          <w:szCs w:val="24"/>
        </w:rPr>
        <w:t>H</w:t>
      </w:r>
      <w:r w:rsidR="00F80A3C" w:rsidRPr="008C796B">
        <w:rPr>
          <w:rFonts w:ascii="Times New Roman" w:hAnsi="Times New Roman" w:cs="Times New Roman"/>
          <w:sz w:val="24"/>
          <w:szCs w:val="24"/>
        </w:rPr>
        <w:t>owever</w:t>
      </w:r>
      <w:r w:rsidR="00CB39F7" w:rsidRPr="008C796B">
        <w:rPr>
          <w:rFonts w:ascii="Times New Roman" w:hAnsi="Times New Roman" w:cs="Times New Roman"/>
          <w:sz w:val="24"/>
          <w:szCs w:val="24"/>
        </w:rPr>
        <w:t>,</w:t>
      </w:r>
      <w:r w:rsidR="00F80A3C" w:rsidRPr="008C796B">
        <w:rPr>
          <w:rFonts w:ascii="Times New Roman" w:hAnsi="Times New Roman" w:cs="Times New Roman"/>
          <w:sz w:val="24"/>
          <w:szCs w:val="24"/>
        </w:rPr>
        <w:t xml:space="preserve"> there has been no incident </w:t>
      </w:r>
      <w:r w:rsidR="00A74AE7" w:rsidRPr="008C796B">
        <w:rPr>
          <w:rFonts w:ascii="Times New Roman" w:hAnsi="Times New Roman" w:cs="Times New Roman"/>
          <w:sz w:val="24"/>
          <w:szCs w:val="24"/>
        </w:rPr>
        <w:t>that has affect</w:t>
      </w:r>
      <w:r w:rsidR="00CB39F7" w:rsidRPr="008C796B">
        <w:rPr>
          <w:rFonts w:ascii="Times New Roman" w:hAnsi="Times New Roman" w:cs="Times New Roman"/>
          <w:sz w:val="24"/>
          <w:szCs w:val="24"/>
        </w:rPr>
        <w:t>ed</w:t>
      </w:r>
      <w:r w:rsidR="00A74AE7" w:rsidRPr="008C796B">
        <w:rPr>
          <w:rFonts w:ascii="Times New Roman" w:hAnsi="Times New Roman" w:cs="Times New Roman"/>
          <w:sz w:val="24"/>
          <w:szCs w:val="24"/>
        </w:rPr>
        <w:t xml:space="preserve"> the plant or equipment.</w:t>
      </w:r>
      <w:r w:rsidR="00CF2859" w:rsidRPr="008C796B">
        <w:rPr>
          <w:rFonts w:ascii="Times New Roman" w:hAnsi="Times New Roman" w:cs="Times New Roman"/>
          <w:sz w:val="24"/>
          <w:szCs w:val="24"/>
        </w:rPr>
        <w:t xml:space="preserve"> On cybercrime, the effect has </w:t>
      </w:r>
      <w:r w:rsidR="00A50409" w:rsidRPr="008C796B">
        <w:rPr>
          <w:rFonts w:ascii="Times New Roman" w:hAnsi="Times New Roman" w:cs="Times New Roman"/>
          <w:sz w:val="24"/>
          <w:szCs w:val="24"/>
        </w:rPr>
        <w:t>been felt as the company has faced major attempts.</w:t>
      </w:r>
      <w:r w:rsidR="00433C7D">
        <w:rPr>
          <w:rFonts w:ascii="Times New Roman" w:hAnsi="Times New Roman" w:cs="Times New Roman"/>
          <w:sz w:val="24"/>
          <w:szCs w:val="24"/>
        </w:rPr>
        <w:t xml:space="preserve"> An attempt</w:t>
      </w:r>
      <w:r w:rsidR="00BC2FB5" w:rsidRPr="008C796B">
        <w:rPr>
          <w:rFonts w:ascii="Times New Roman" w:hAnsi="Times New Roman" w:cs="Times New Roman"/>
          <w:sz w:val="24"/>
          <w:szCs w:val="24"/>
        </w:rPr>
        <w:t xml:space="preserve"> was noted in 2019</w:t>
      </w:r>
      <w:r w:rsidR="00CB39F7" w:rsidRPr="008C796B">
        <w:rPr>
          <w:rFonts w:ascii="Times New Roman" w:hAnsi="Times New Roman" w:cs="Times New Roman"/>
          <w:sz w:val="24"/>
          <w:szCs w:val="24"/>
        </w:rPr>
        <w:t>,</w:t>
      </w:r>
      <w:r w:rsidR="00BC2FB5" w:rsidRPr="008C796B">
        <w:rPr>
          <w:rFonts w:ascii="Times New Roman" w:hAnsi="Times New Roman" w:cs="Times New Roman"/>
          <w:sz w:val="24"/>
          <w:szCs w:val="24"/>
        </w:rPr>
        <w:t xml:space="preserve"> which involved </w:t>
      </w:r>
      <w:r w:rsidR="00CB39F7" w:rsidRPr="008C796B">
        <w:rPr>
          <w:rFonts w:ascii="Times New Roman" w:hAnsi="Times New Roman" w:cs="Times New Roman"/>
          <w:sz w:val="24"/>
          <w:szCs w:val="24"/>
        </w:rPr>
        <w:t xml:space="preserve">the </w:t>
      </w:r>
      <w:r w:rsidR="00BC2FB5" w:rsidRPr="008C796B">
        <w:rPr>
          <w:rFonts w:ascii="Times New Roman" w:hAnsi="Times New Roman" w:cs="Times New Roman"/>
          <w:sz w:val="24"/>
          <w:szCs w:val="24"/>
        </w:rPr>
        <w:t>APT10 group</w:t>
      </w:r>
      <w:r w:rsidR="00CB39F7" w:rsidRPr="008C796B">
        <w:rPr>
          <w:rFonts w:ascii="Times New Roman" w:hAnsi="Times New Roman" w:cs="Times New Roman"/>
          <w:sz w:val="24"/>
          <w:szCs w:val="24"/>
        </w:rPr>
        <w:t>,</w:t>
      </w:r>
      <w:r w:rsidR="00BC2FB5" w:rsidRPr="008C796B">
        <w:rPr>
          <w:rFonts w:ascii="Times New Roman" w:hAnsi="Times New Roman" w:cs="Times New Roman"/>
          <w:sz w:val="24"/>
          <w:szCs w:val="24"/>
        </w:rPr>
        <w:t xml:space="preserve"> which tried to access the cloud service used by Newport News Shipyard.</w:t>
      </w:r>
      <w:r w:rsidR="007F58EC" w:rsidRPr="008C796B">
        <w:rPr>
          <w:rFonts w:ascii="Times New Roman" w:hAnsi="Times New Roman" w:cs="Times New Roman"/>
          <w:sz w:val="24"/>
          <w:szCs w:val="24"/>
        </w:rPr>
        <w:t xml:space="preserve"> A possible success</w:t>
      </w:r>
      <w:r w:rsidR="00CB39F7" w:rsidRPr="008C796B">
        <w:rPr>
          <w:rFonts w:ascii="Times New Roman" w:hAnsi="Times New Roman" w:cs="Times New Roman"/>
          <w:sz w:val="24"/>
          <w:szCs w:val="24"/>
        </w:rPr>
        <w:t>ful</w:t>
      </w:r>
      <w:r w:rsidR="007F58EC" w:rsidRPr="008C796B">
        <w:rPr>
          <w:rFonts w:ascii="Times New Roman" w:hAnsi="Times New Roman" w:cs="Times New Roman"/>
          <w:sz w:val="24"/>
          <w:szCs w:val="24"/>
        </w:rPr>
        <w:t xml:space="preserve"> attack could lead to </w:t>
      </w:r>
      <w:r w:rsidR="007F58EC" w:rsidRPr="008C796B">
        <w:rPr>
          <w:rFonts w:ascii="Times New Roman" w:hAnsi="Times New Roman" w:cs="Times New Roman"/>
          <w:sz w:val="24"/>
          <w:szCs w:val="24"/>
        </w:rPr>
        <w:lastRenderedPageBreak/>
        <w:t>catastrophic outcome</w:t>
      </w:r>
      <w:r w:rsidR="00CB39F7" w:rsidRPr="008C796B">
        <w:rPr>
          <w:rFonts w:ascii="Times New Roman" w:hAnsi="Times New Roman" w:cs="Times New Roman"/>
          <w:sz w:val="24"/>
          <w:szCs w:val="24"/>
        </w:rPr>
        <w:t>s</w:t>
      </w:r>
      <w:r w:rsidR="007F58EC" w:rsidRPr="008C796B">
        <w:rPr>
          <w:rFonts w:ascii="Times New Roman" w:hAnsi="Times New Roman" w:cs="Times New Roman"/>
          <w:sz w:val="24"/>
          <w:szCs w:val="24"/>
        </w:rPr>
        <w:t xml:space="preserve"> as the attackers can access critical information about </w:t>
      </w:r>
      <w:r w:rsidR="00CB39F7" w:rsidRPr="008C796B">
        <w:rPr>
          <w:rFonts w:ascii="Times New Roman" w:hAnsi="Times New Roman" w:cs="Times New Roman"/>
          <w:sz w:val="24"/>
          <w:szCs w:val="24"/>
        </w:rPr>
        <w:t xml:space="preserve">the </w:t>
      </w:r>
      <w:r w:rsidR="007F58EC" w:rsidRPr="008C796B">
        <w:rPr>
          <w:rFonts w:ascii="Times New Roman" w:hAnsi="Times New Roman" w:cs="Times New Roman"/>
          <w:sz w:val="24"/>
          <w:szCs w:val="24"/>
        </w:rPr>
        <w:t>US military.</w:t>
      </w:r>
      <w:r w:rsidR="00760CC5" w:rsidRPr="008C796B">
        <w:rPr>
          <w:rFonts w:ascii="Times New Roman" w:hAnsi="Times New Roman" w:cs="Times New Roman"/>
          <w:sz w:val="24"/>
          <w:szCs w:val="24"/>
        </w:rPr>
        <w:t xml:space="preserve"> An example of a system that could have been compromised is the electronic catapult system.</w:t>
      </w:r>
      <w:r w:rsidR="004608BF" w:rsidRPr="008C796B">
        <w:rPr>
          <w:rFonts w:ascii="Times New Roman" w:hAnsi="Times New Roman" w:cs="Times New Roman"/>
          <w:sz w:val="24"/>
          <w:szCs w:val="24"/>
        </w:rPr>
        <w:t xml:space="preserve"> </w:t>
      </w:r>
      <w:r w:rsidR="00F06287" w:rsidRPr="008C796B">
        <w:rPr>
          <w:rFonts w:ascii="Times New Roman" w:hAnsi="Times New Roman" w:cs="Times New Roman"/>
          <w:sz w:val="24"/>
          <w:szCs w:val="24"/>
        </w:rPr>
        <w:t xml:space="preserve">The </w:t>
      </w:r>
      <w:r w:rsidR="002F7FC9" w:rsidRPr="008C796B">
        <w:rPr>
          <w:rFonts w:ascii="Times New Roman" w:hAnsi="Times New Roman" w:cs="Times New Roman"/>
          <w:sz w:val="24"/>
          <w:szCs w:val="24"/>
        </w:rPr>
        <w:t>attack</w:t>
      </w:r>
      <w:r w:rsidR="00F06287" w:rsidRPr="008C796B">
        <w:rPr>
          <w:rFonts w:ascii="Times New Roman" w:hAnsi="Times New Roman" w:cs="Times New Roman"/>
          <w:sz w:val="24"/>
          <w:szCs w:val="24"/>
        </w:rPr>
        <w:t xml:space="preserve"> could have contaminated the system</w:t>
      </w:r>
      <w:r w:rsidR="00CB39F7" w:rsidRPr="008C796B">
        <w:rPr>
          <w:rFonts w:ascii="Times New Roman" w:hAnsi="Times New Roman" w:cs="Times New Roman"/>
          <w:sz w:val="24"/>
          <w:szCs w:val="24"/>
        </w:rPr>
        <w:t>,</w:t>
      </w:r>
      <w:r w:rsidR="00F06287" w:rsidRPr="008C796B">
        <w:rPr>
          <w:rFonts w:ascii="Times New Roman" w:hAnsi="Times New Roman" w:cs="Times New Roman"/>
          <w:sz w:val="24"/>
          <w:szCs w:val="24"/>
        </w:rPr>
        <w:t xml:space="preserve"> and the attack will be a</w:t>
      </w:r>
      <w:r w:rsidR="00CB39F7" w:rsidRPr="008C796B">
        <w:rPr>
          <w:rFonts w:ascii="Times New Roman" w:hAnsi="Times New Roman" w:cs="Times New Roman"/>
          <w:sz w:val="24"/>
          <w:szCs w:val="24"/>
        </w:rPr>
        <w:t>b</w:t>
      </w:r>
      <w:r w:rsidR="00F06287" w:rsidRPr="008C796B">
        <w:rPr>
          <w:rFonts w:ascii="Times New Roman" w:hAnsi="Times New Roman" w:cs="Times New Roman"/>
          <w:sz w:val="24"/>
          <w:szCs w:val="24"/>
        </w:rPr>
        <w:t>le to locate all US vessels</w:t>
      </w:r>
      <w:r w:rsidR="003A7C69" w:rsidRPr="008C796B">
        <w:rPr>
          <w:rFonts w:ascii="Times New Roman" w:hAnsi="Times New Roman" w:cs="Times New Roman"/>
          <w:sz w:val="24"/>
          <w:szCs w:val="24"/>
        </w:rPr>
        <w:t xml:space="preserve"> and access private communication.</w:t>
      </w:r>
      <w:r w:rsidR="00406704" w:rsidRPr="008C796B">
        <w:rPr>
          <w:rFonts w:ascii="Times New Roman" w:hAnsi="Times New Roman" w:cs="Times New Roman"/>
          <w:sz w:val="24"/>
          <w:szCs w:val="24"/>
        </w:rPr>
        <w:t xml:space="preserve"> </w:t>
      </w:r>
      <w:r w:rsidR="00704A56" w:rsidRPr="008C796B">
        <w:rPr>
          <w:rFonts w:ascii="Times New Roman" w:hAnsi="Times New Roman" w:cs="Times New Roman"/>
          <w:sz w:val="24"/>
          <w:szCs w:val="24"/>
        </w:rPr>
        <w:t>Lastly is the environmental damage which is attributed to climate change.</w:t>
      </w:r>
      <w:r w:rsidR="00EC4E70" w:rsidRPr="008C796B">
        <w:rPr>
          <w:rFonts w:ascii="Times New Roman" w:hAnsi="Times New Roman" w:cs="Times New Roman"/>
          <w:sz w:val="24"/>
          <w:szCs w:val="24"/>
        </w:rPr>
        <w:t xml:space="preserve"> </w:t>
      </w:r>
      <w:r w:rsidR="000A20DF" w:rsidRPr="008C796B">
        <w:rPr>
          <w:rFonts w:ascii="Times New Roman" w:hAnsi="Times New Roman" w:cs="Times New Roman"/>
          <w:sz w:val="24"/>
          <w:szCs w:val="24"/>
        </w:rPr>
        <w:t>The plant has faced nine major flood</w:t>
      </w:r>
      <w:r w:rsidR="00CB39F7" w:rsidRPr="008C796B">
        <w:rPr>
          <w:rFonts w:ascii="Times New Roman" w:hAnsi="Times New Roman" w:cs="Times New Roman"/>
          <w:sz w:val="24"/>
          <w:szCs w:val="24"/>
        </w:rPr>
        <w:t>s</w:t>
      </w:r>
      <w:r w:rsidR="000A20DF" w:rsidRPr="008C796B">
        <w:rPr>
          <w:rFonts w:ascii="Times New Roman" w:hAnsi="Times New Roman" w:cs="Times New Roman"/>
          <w:sz w:val="24"/>
          <w:szCs w:val="24"/>
        </w:rPr>
        <w:t xml:space="preserve"> which ha</w:t>
      </w:r>
      <w:r w:rsidR="00CB39F7" w:rsidRPr="008C796B">
        <w:rPr>
          <w:rFonts w:ascii="Times New Roman" w:hAnsi="Times New Roman" w:cs="Times New Roman"/>
          <w:sz w:val="24"/>
          <w:szCs w:val="24"/>
        </w:rPr>
        <w:t>ve</w:t>
      </w:r>
      <w:r w:rsidR="000A20DF" w:rsidRPr="008C796B">
        <w:rPr>
          <w:rFonts w:ascii="Times New Roman" w:hAnsi="Times New Roman" w:cs="Times New Roman"/>
          <w:sz w:val="24"/>
          <w:szCs w:val="24"/>
        </w:rPr>
        <w:t xml:space="preserve"> damaged equipment</w:t>
      </w:r>
      <w:r w:rsidR="0065349B" w:rsidRPr="008C796B">
        <w:rPr>
          <w:rFonts w:ascii="Times New Roman" w:hAnsi="Times New Roman" w:cs="Times New Roman"/>
          <w:sz w:val="24"/>
          <w:szCs w:val="24"/>
        </w:rPr>
        <w:t xml:space="preserve"> (</w:t>
      </w:r>
      <w:r w:rsidR="0065349B" w:rsidRPr="008C79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nsley, 2018)</w:t>
      </w:r>
      <w:r w:rsidR="000A20DF" w:rsidRPr="008C796B">
        <w:rPr>
          <w:rFonts w:ascii="Times New Roman" w:hAnsi="Times New Roman" w:cs="Times New Roman"/>
          <w:sz w:val="24"/>
          <w:szCs w:val="24"/>
        </w:rPr>
        <w:t xml:space="preserve">. An example is </w:t>
      </w:r>
      <w:r w:rsidR="00B867DE" w:rsidRPr="008C796B">
        <w:rPr>
          <w:rFonts w:ascii="Times New Roman" w:hAnsi="Times New Roman" w:cs="Times New Roman"/>
          <w:sz w:val="24"/>
          <w:szCs w:val="24"/>
        </w:rPr>
        <w:t>Hurricane Mathew which cost the plant 1.2 million dollars in repair.</w:t>
      </w:r>
    </w:p>
    <w:p w14:paraId="33590B00" w14:textId="70A3C390" w:rsidR="00E824C1" w:rsidRPr="008C796B" w:rsidRDefault="00E824C1" w:rsidP="008C796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796B">
        <w:rPr>
          <w:rFonts w:ascii="Times New Roman" w:hAnsi="Times New Roman" w:cs="Times New Roman"/>
          <w:b/>
          <w:bCs/>
          <w:sz w:val="24"/>
          <w:szCs w:val="24"/>
        </w:rPr>
        <w:t>Examine the impact on public confidence</w:t>
      </w:r>
    </w:p>
    <w:p w14:paraId="41FF7639" w14:textId="66816668" w:rsidR="00E824C1" w:rsidRPr="008C796B" w:rsidRDefault="00ED4F6E" w:rsidP="008C796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C796B">
        <w:rPr>
          <w:rFonts w:ascii="Times New Roman" w:hAnsi="Times New Roman" w:cs="Times New Roman"/>
          <w:sz w:val="24"/>
          <w:szCs w:val="24"/>
        </w:rPr>
        <w:t>The plant has been successful in avoiding some of the major attacks.</w:t>
      </w:r>
      <w:r w:rsidR="00144D13" w:rsidRPr="008C796B">
        <w:rPr>
          <w:rFonts w:ascii="Times New Roman" w:hAnsi="Times New Roman" w:cs="Times New Roman"/>
          <w:sz w:val="24"/>
          <w:szCs w:val="24"/>
        </w:rPr>
        <w:t xml:space="preserve"> This indicate</w:t>
      </w:r>
      <w:r w:rsidR="00CB39F7" w:rsidRPr="008C796B">
        <w:rPr>
          <w:rFonts w:ascii="Times New Roman" w:hAnsi="Times New Roman" w:cs="Times New Roman"/>
          <w:sz w:val="24"/>
          <w:szCs w:val="24"/>
        </w:rPr>
        <w:t>s</w:t>
      </w:r>
      <w:r w:rsidR="00144D13" w:rsidRPr="008C796B">
        <w:rPr>
          <w:rFonts w:ascii="Times New Roman" w:hAnsi="Times New Roman" w:cs="Times New Roman"/>
          <w:sz w:val="24"/>
          <w:szCs w:val="24"/>
        </w:rPr>
        <w:t xml:space="preserve"> a positive outlook for the plant. Also, the policy on restricting access </w:t>
      </w:r>
      <w:r w:rsidR="00CB39F7" w:rsidRPr="008C796B">
        <w:rPr>
          <w:rFonts w:ascii="Times New Roman" w:hAnsi="Times New Roman" w:cs="Times New Roman"/>
          <w:sz w:val="24"/>
          <w:szCs w:val="24"/>
        </w:rPr>
        <w:t>to</w:t>
      </w:r>
      <w:r w:rsidR="00144D13" w:rsidRPr="008C796B">
        <w:rPr>
          <w:rFonts w:ascii="Times New Roman" w:hAnsi="Times New Roman" w:cs="Times New Roman"/>
          <w:sz w:val="24"/>
          <w:szCs w:val="24"/>
        </w:rPr>
        <w:t xml:space="preserve"> confidential information has helped in </w:t>
      </w:r>
      <w:r w:rsidR="007C71BD" w:rsidRPr="008C796B">
        <w:rPr>
          <w:rFonts w:ascii="Times New Roman" w:hAnsi="Times New Roman" w:cs="Times New Roman"/>
          <w:sz w:val="24"/>
          <w:szCs w:val="24"/>
        </w:rPr>
        <w:t>building</w:t>
      </w:r>
      <w:r w:rsidR="00144D13" w:rsidRPr="008C796B">
        <w:rPr>
          <w:rFonts w:ascii="Times New Roman" w:hAnsi="Times New Roman" w:cs="Times New Roman"/>
          <w:sz w:val="24"/>
          <w:szCs w:val="24"/>
        </w:rPr>
        <w:t xml:space="preserve"> reputation</w:t>
      </w:r>
      <w:r w:rsidR="00B76E18" w:rsidRPr="008C796B">
        <w:rPr>
          <w:rFonts w:ascii="Times New Roman" w:hAnsi="Times New Roman" w:cs="Times New Roman"/>
          <w:sz w:val="24"/>
          <w:szCs w:val="24"/>
        </w:rPr>
        <w:t xml:space="preserve"> and public confidence.</w:t>
      </w:r>
    </w:p>
    <w:p w14:paraId="01A3147A" w14:textId="77B702DD" w:rsidR="009B05D3" w:rsidRPr="008C796B" w:rsidRDefault="007C71BD" w:rsidP="008C796B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Examine the impact on government capability</w:t>
      </w:r>
    </w:p>
    <w:p w14:paraId="72273E03" w14:textId="55D70F9D" w:rsidR="006C0589" w:rsidRPr="008C796B" w:rsidRDefault="007C71BD" w:rsidP="008C796B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incidences o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7D256B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yber-attack</w:t>
      </w: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dicate a negative impact on national security.</w:t>
      </w:r>
      <w:r w:rsidR="002426F6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United States </w:t>
      </w:r>
      <w:r w:rsidR="00650BB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650BB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na have had direct confrontation</w:t>
      </w:r>
      <w:r w:rsidR="002C41D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rough trade wars and the issue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f </w:t>
      </w:r>
      <w:r w:rsidR="001D73B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pyrights and trademarks.</w:t>
      </w:r>
      <w:r w:rsidR="0099343E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 successful attack means that </w:t>
      </w:r>
      <w:r w:rsidR="007D256B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na</w:t>
      </w:r>
      <w:r w:rsidR="0099343E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s direct access t</w:t>
      </w:r>
      <w:r w:rsidR="00433C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="0099343E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ational security strategies.</w:t>
      </w:r>
      <w:r w:rsidR="008A271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federal government is in charge of </w:t>
      </w:r>
      <w:r w:rsidR="0098710D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national security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98710D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hence the attack on the plant by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C</w:t>
      </w:r>
      <w:r w:rsidR="0098710D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n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98710D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 agency has a major impact on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98710D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deral government.</w:t>
      </w:r>
      <w:r w:rsidR="002F1AC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response used is based on both international and national policies and will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pact</w:t>
      </w:r>
      <w:r w:rsidR="002F1AC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D165F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blic confidence.</w:t>
      </w:r>
      <w:r w:rsidR="004D05EF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impact on local governmen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="004D05EF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based on the ability to reduce the crime rate in the region.</w:t>
      </w:r>
      <w:r w:rsidR="00C53352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threat analysis indicated that Newport News is safer than only 14% of United States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'</w:t>
      </w:r>
      <w:r w:rsidR="00C53352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ities. The crime rate per thousand residents is 30.94, which is relatively high</w:t>
      </w:r>
      <w:r w:rsidR="008E129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Newport News, 2021)</w:t>
      </w:r>
      <w:r w:rsidR="00C53352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4960D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="004960D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capability of local government is evaluated based on the ability to mitigate this risk.</w:t>
      </w:r>
      <w:r w:rsidR="007F2ECA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ability to effectively address this will low the confidence level and reduce the probability of re-election.</w:t>
      </w:r>
      <w:r w:rsidR="005356EC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C0589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stly is on the criminal and civil legal liabilities. Cybercrime </w:t>
      </w:r>
      <w:r w:rsidR="00E8296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classified as </w:t>
      </w:r>
      <w:r w:rsidR="00761E63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761E63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criminal offen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761E63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D12069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232601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refore, the legal liabilities are based 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 </w:t>
      </w:r>
      <w:r w:rsidR="00B315AF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iminal charges for offen</w:t>
      </w:r>
      <w:r w:rsidR="00CB39F7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B315AF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 committed via the Internet.</w:t>
      </w:r>
      <w:r w:rsidR="007A7162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6BE40312" w14:textId="17B4C838" w:rsidR="007A7162" w:rsidRPr="008C796B" w:rsidRDefault="00387341" w:rsidP="008C796B">
      <w:pPr>
        <w:spacing w:after="0" w:line="48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Level of consequences </w:t>
      </w:r>
    </w:p>
    <w:p w14:paraId="2EFC977C" w14:textId="78D057A6" w:rsidR="00387341" w:rsidRPr="008C796B" w:rsidRDefault="00387341" w:rsidP="008C7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human impact 4</w:t>
      </w:r>
    </w:p>
    <w:p w14:paraId="6BBF6FAA" w14:textId="4C944EE7" w:rsidR="00387341" w:rsidRPr="008C796B" w:rsidRDefault="008C796B" w:rsidP="008C7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="00387341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conomic impact </w:t>
      </w:r>
      <w:r w:rsidR="00111F0D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</w:t>
      </w:r>
    </w:p>
    <w:p w14:paraId="3BB94AAD" w14:textId="4F6DB270" w:rsidR="003011DA" w:rsidRPr="008C796B" w:rsidRDefault="003011DA" w:rsidP="008C7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mpact on </w:t>
      </w:r>
      <w:r w:rsidR="002365CF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blic confidence 6</w:t>
      </w:r>
    </w:p>
    <w:p w14:paraId="3E635718" w14:textId="1346AA39" w:rsidR="002365CF" w:rsidRPr="008C796B" w:rsidRDefault="00332626" w:rsidP="008C7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mpact </w:t>
      </w:r>
      <w:r w:rsidR="00CD1EB2"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 government capability 8</w:t>
      </w:r>
    </w:p>
    <w:p w14:paraId="6DAF1336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E32C1D5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7950D93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67A462E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1541B63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21C3C58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721B450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EF3CC4F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AB3EDA7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64CCE50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D1D576A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809F3BE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25F7043" w14:textId="77777777" w:rsidR="008C796B" w:rsidRDefault="008C796B" w:rsidP="008C796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8FD1923" w14:textId="5DBB5208" w:rsidR="00CD1EB2" w:rsidRPr="008C796B" w:rsidRDefault="00CD1EB2" w:rsidP="008C796B">
      <w:pPr>
        <w:spacing w:after="0"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ferences</w:t>
      </w:r>
    </w:p>
    <w:p w14:paraId="7979207E" w14:textId="77777777" w:rsidR="008C796B" w:rsidRPr="008C796B" w:rsidRDefault="008C796B" w:rsidP="008C796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nlon, W. W. (2018). Skilled Immigrants and American Industrialization: Lessons from Newport News Shipyard. </w:t>
      </w:r>
      <w:r w:rsidRPr="008C796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usiness History Review</w:t>
      </w: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8C796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2</w:t>
      </w: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605-632.</w:t>
      </w:r>
    </w:p>
    <w:p w14:paraId="36E0765D" w14:textId="77777777" w:rsidR="008C796B" w:rsidRPr="008C796B" w:rsidRDefault="008C796B" w:rsidP="008C796B">
      <w:pPr>
        <w:spacing w:after="0" w:line="48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Hensley, S. (2018). "Rising Seas Threaten Norfolk Naval Shipyard, Raising Fears Of 'Catastrophic Damage' To Key Military Facility". </w:t>
      </w:r>
      <w:r w:rsidRPr="008C79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NBC News</w:t>
      </w:r>
      <w:r w:rsidRPr="008C79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2018, </w:t>
      </w:r>
      <w:hyperlink r:id="rId7" w:history="1">
        <w:r w:rsidRPr="008C796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bcnews.com/news/us-news/rising-seas-threaten-norfolk-naval-shipyard-raising-fears-catastrophic-damage-n937396</w:t>
        </w:r>
      </w:hyperlink>
      <w:r w:rsidRPr="008C79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5C299989" w14:textId="77777777" w:rsidR="008C796B" w:rsidRPr="008C796B" w:rsidRDefault="008C796B" w:rsidP="008C796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atalie, B., Ashley, C., Christina, D., et al., (2015). Mitigating Air Quality Impacts in Newport News, Virginia Modeling Future Air Emissions, Identifying Community Health Effects, and Proposing Multilevel Solutions </w:t>
      </w:r>
      <w:hyperlink r:id="rId8" w:history="1">
        <w:r w:rsidRPr="008C796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ie.unc.edu/wp-content/uploads/sites/277/2015/12/mitigating_air_quality_impacts_in_Newport_News.pdf</w:t>
        </w:r>
      </w:hyperlink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42F40F1C" w14:textId="6AC79B9A" w:rsidR="008C796B" w:rsidRPr="008C796B" w:rsidRDefault="008C796B" w:rsidP="008C796B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wport News. (2021). Crime Reports. Retrieved 8 15, 2021, from </w:t>
      </w:r>
      <w:hyperlink r:id="rId9" w:history="1">
        <w:r w:rsidRPr="008C796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nnva.gov/2291/Crime-Reports</w:t>
        </w:r>
      </w:hyperlink>
      <w:r w:rsidRPr="008C79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8C796B" w:rsidRPr="008C796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5CC0E" w14:textId="77777777" w:rsidR="006A2149" w:rsidRDefault="006A2149" w:rsidP="008C796B">
      <w:pPr>
        <w:spacing w:after="0" w:line="240" w:lineRule="auto"/>
      </w:pPr>
      <w:r>
        <w:separator/>
      </w:r>
    </w:p>
  </w:endnote>
  <w:endnote w:type="continuationSeparator" w:id="0">
    <w:p w14:paraId="1D4AC002" w14:textId="77777777" w:rsidR="006A2149" w:rsidRDefault="006A2149" w:rsidP="008C7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C9093" w14:textId="77777777" w:rsidR="006A2149" w:rsidRDefault="006A2149" w:rsidP="008C796B">
      <w:pPr>
        <w:spacing w:after="0" w:line="240" w:lineRule="auto"/>
      </w:pPr>
      <w:r>
        <w:separator/>
      </w:r>
    </w:p>
  </w:footnote>
  <w:footnote w:type="continuationSeparator" w:id="0">
    <w:p w14:paraId="73BD4970" w14:textId="77777777" w:rsidR="006A2149" w:rsidRDefault="006A2149" w:rsidP="008C7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6018441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193675" w14:textId="175D484D" w:rsidR="008C796B" w:rsidRPr="008C796B" w:rsidRDefault="008C796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C796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C796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C796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33C7D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8C796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05E9AA8" w14:textId="77777777" w:rsidR="008C796B" w:rsidRPr="008C796B" w:rsidRDefault="008C796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C029D3"/>
    <w:multiLevelType w:val="hybridMultilevel"/>
    <w:tmpl w:val="5C66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MDc0MzE0MzA1tDBW0lEKTi0uzszPAykwrAUAlkiE4CwAAAA="/>
  </w:docVars>
  <w:rsids>
    <w:rsidRoot w:val="0040282F"/>
    <w:rsid w:val="00027AA0"/>
    <w:rsid w:val="0004461F"/>
    <w:rsid w:val="00062E7D"/>
    <w:rsid w:val="000A20DF"/>
    <w:rsid w:val="00111F0D"/>
    <w:rsid w:val="0011274A"/>
    <w:rsid w:val="00144D13"/>
    <w:rsid w:val="001D73B7"/>
    <w:rsid w:val="001F0142"/>
    <w:rsid w:val="00216CFC"/>
    <w:rsid w:val="00232601"/>
    <w:rsid w:val="002365CF"/>
    <w:rsid w:val="002426F6"/>
    <w:rsid w:val="002C41DA"/>
    <w:rsid w:val="002D60A0"/>
    <w:rsid w:val="002F1ACA"/>
    <w:rsid w:val="002F7FC9"/>
    <w:rsid w:val="003011DA"/>
    <w:rsid w:val="00332626"/>
    <w:rsid w:val="0035249A"/>
    <w:rsid w:val="00387341"/>
    <w:rsid w:val="003A7C69"/>
    <w:rsid w:val="0040282F"/>
    <w:rsid w:val="00406704"/>
    <w:rsid w:val="0043197B"/>
    <w:rsid w:val="00433C7D"/>
    <w:rsid w:val="004608BF"/>
    <w:rsid w:val="004765BA"/>
    <w:rsid w:val="0048557A"/>
    <w:rsid w:val="004960DA"/>
    <w:rsid w:val="004D05EF"/>
    <w:rsid w:val="005356EC"/>
    <w:rsid w:val="005E26F8"/>
    <w:rsid w:val="005F2712"/>
    <w:rsid w:val="006040FA"/>
    <w:rsid w:val="00650BB7"/>
    <w:rsid w:val="0065349B"/>
    <w:rsid w:val="006A2149"/>
    <w:rsid w:val="006C0589"/>
    <w:rsid w:val="006E1A48"/>
    <w:rsid w:val="00704A56"/>
    <w:rsid w:val="00760CC5"/>
    <w:rsid w:val="00761E63"/>
    <w:rsid w:val="007A7162"/>
    <w:rsid w:val="007B650C"/>
    <w:rsid w:val="007C71BD"/>
    <w:rsid w:val="007D256B"/>
    <w:rsid w:val="007F2ECA"/>
    <w:rsid w:val="007F46FD"/>
    <w:rsid w:val="007F58EC"/>
    <w:rsid w:val="008545A4"/>
    <w:rsid w:val="00872076"/>
    <w:rsid w:val="008A2717"/>
    <w:rsid w:val="008C796B"/>
    <w:rsid w:val="008E129A"/>
    <w:rsid w:val="0098710D"/>
    <w:rsid w:val="0099343E"/>
    <w:rsid w:val="009B0590"/>
    <w:rsid w:val="009B05D3"/>
    <w:rsid w:val="00A132B1"/>
    <w:rsid w:val="00A50409"/>
    <w:rsid w:val="00A74AE7"/>
    <w:rsid w:val="00A82023"/>
    <w:rsid w:val="00AA122F"/>
    <w:rsid w:val="00AB4E47"/>
    <w:rsid w:val="00B07206"/>
    <w:rsid w:val="00B315AF"/>
    <w:rsid w:val="00B70B3B"/>
    <w:rsid w:val="00B76E18"/>
    <w:rsid w:val="00B867DE"/>
    <w:rsid w:val="00BC2FB5"/>
    <w:rsid w:val="00BD1FAF"/>
    <w:rsid w:val="00BF3B2E"/>
    <w:rsid w:val="00C35A5D"/>
    <w:rsid w:val="00C53352"/>
    <w:rsid w:val="00C53AD4"/>
    <w:rsid w:val="00C6114D"/>
    <w:rsid w:val="00CB39F7"/>
    <w:rsid w:val="00CB7A84"/>
    <w:rsid w:val="00CC3A7B"/>
    <w:rsid w:val="00CC713D"/>
    <w:rsid w:val="00CD1EB2"/>
    <w:rsid w:val="00CD75B7"/>
    <w:rsid w:val="00CE396B"/>
    <w:rsid w:val="00CF2859"/>
    <w:rsid w:val="00D052B4"/>
    <w:rsid w:val="00D12069"/>
    <w:rsid w:val="00DB6E80"/>
    <w:rsid w:val="00DF0556"/>
    <w:rsid w:val="00E824C1"/>
    <w:rsid w:val="00E82967"/>
    <w:rsid w:val="00EC4E70"/>
    <w:rsid w:val="00ED165F"/>
    <w:rsid w:val="00ED4F6E"/>
    <w:rsid w:val="00F06287"/>
    <w:rsid w:val="00F1572D"/>
    <w:rsid w:val="00F22B65"/>
    <w:rsid w:val="00F348DE"/>
    <w:rsid w:val="00F473A9"/>
    <w:rsid w:val="00F80A3C"/>
    <w:rsid w:val="00FE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14681"/>
  <w15:chartTrackingRefBased/>
  <w15:docId w15:val="{BC9BE2E8-D09E-4416-A73A-C2596055A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349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349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C79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96B"/>
  </w:style>
  <w:style w:type="paragraph" w:styleId="Footer">
    <w:name w:val="footer"/>
    <w:basedOn w:val="Normal"/>
    <w:link w:val="FooterChar"/>
    <w:uiPriority w:val="99"/>
    <w:unhideWhenUsed/>
    <w:rsid w:val="008C79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96B"/>
  </w:style>
  <w:style w:type="paragraph" w:styleId="ListParagraph">
    <w:name w:val="List Paragraph"/>
    <w:basedOn w:val="Normal"/>
    <w:uiPriority w:val="34"/>
    <w:qFormat/>
    <w:rsid w:val="008C79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.unc.edu/wp-content/uploads/sites/277/2015/12/mitigating_air_quality_impacts_in_Newport_New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bcnews.com/news/us-news/rising-seas-threaten-norfolk-naval-shipyard-raising-fears-catastrophic-damage-n93739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nva.gov/2291/Crime-Repor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9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</dc:creator>
  <cp:keywords/>
  <dc:description/>
  <cp:lastModifiedBy>Jaycee MaldonadoMorales</cp:lastModifiedBy>
  <cp:revision>2</cp:revision>
  <dcterms:created xsi:type="dcterms:W3CDTF">2021-09-06T17:59:00Z</dcterms:created>
  <dcterms:modified xsi:type="dcterms:W3CDTF">2021-09-06T17:59:00Z</dcterms:modified>
</cp:coreProperties>
</file>